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97E6B" w14:textId="77777777" w:rsidR="0058201C" w:rsidRDefault="0058201C" w:rsidP="00FE058F">
      <w:pPr>
        <w:pStyle w:val="Heading1"/>
        <w:spacing w:line="360" w:lineRule="auto"/>
      </w:pPr>
    </w:p>
    <w:p w14:paraId="57FAE5C1" w14:textId="5F3DCB93" w:rsidR="004B718A" w:rsidRPr="0058201C" w:rsidRDefault="0082094C" w:rsidP="00FE058F">
      <w:pPr>
        <w:pStyle w:val="Heading1"/>
        <w:spacing w:line="360" w:lineRule="auto"/>
        <w:rPr>
          <w:rFonts w:ascii="Caveat bold" w:hAnsi="Caveat bold"/>
          <w:color w:val="008F85"/>
          <w:sz w:val="40"/>
          <w:szCs w:val="40"/>
        </w:rPr>
      </w:pPr>
      <w:r>
        <w:rPr>
          <w:rFonts w:ascii="Caveat bold" w:hAnsi="Caveat bold"/>
          <w:color w:val="008F85"/>
          <w:sz w:val="40"/>
          <w:szCs w:val="40"/>
        </w:rPr>
        <w:t>Community Outreach Ideas</w:t>
      </w:r>
    </w:p>
    <w:p w14:paraId="3B234BF3" w14:textId="77777777" w:rsidR="00C927AF" w:rsidRDefault="00C927AF" w:rsidP="00FE058F">
      <w:pPr>
        <w:spacing w:line="360" w:lineRule="auto"/>
        <w:rPr>
          <w:rFonts w:ascii="Gotham Book" w:hAnsi="Gotham Book"/>
        </w:rPr>
      </w:pPr>
    </w:p>
    <w:p w14:paraId="19C57A84" w14:textId="623DB880" w:rsidR="00C927AF" w:rsidRPr="00CB66B3" w:rsidRDefault="0082094C" w:rsidP="00FE058F">
      <w:pPr>
        <w:spacing w:line="360" w:lineRule="auto"/>
        <w:rPr>
          <w:rFonts w:ascii="Gotham Book" w:hAnsi="Gotham Book"/>
        </w:rPr>
      </w:pPr>
      <w:r>
        <w:rPr>
          <w:rFonts w:ascii="Gotham Book" w:hAnsi="Gotham Book"/>
        </w:rPr>
        <w:t>There are a number of ways that you can raise awareness about the need for classroom-based financial education among your friends, family, and community. They include:</w:t>
      </w:r>
    </w:p>
    <w:p w14:paraId="1B04CED5" w14:textId="77777777" w:rsidR="006D15DD" w:rsidRDefault="006D15DD" w:rsidP="00FE058F">
      <w:pPr>
        <w:pStyle w:val="ListParagraph"/>
        <w:numPr>
          <w:ilvl w:val="0"/>
          <w:numId w:val="6"/>
        </w:numPr>
        <w:spacing w:before="120" w:after="120" w:line="360" w:lineRule="auto"/>
        <w:rPr>
          <w:rFonts w:ascii="Gotham Book" w:hAnsi="Gotham Book"/>
        </w:rPr>
      </w:pPr>
      <w:r w:rsidRPr="006D15DD">
        <w:rPr>
          <w:rFonts w:ascii="Gotham Book" w:hAnsi="Gotham Book"/>
        </w:rPr>
        <w:t>Present</w:t>
      </w:r>
      <w:r>
        <w:rPr>
          <w:rFonts w:ascii="Gotham Book" w:hAnsi="Gotham Book"/>
        </w:rPr>
        <w:t xml:space="preserve"> at local organizations, such as:</w:t>
      </w:r>
    </w:p>
    <w:p w14:paraId="64AF281B" w14:textId="77777777" w:rsidR="006D15DD" w:rsidRDefault="006D15DD" w:rsidP="006D15DD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>
        <w:rPr>
          <w:rFonts w:ascii="Gotham Book" w:hAnsi="Gotham Book"/>
        </w:rPr>
        <w:t>PTA</w:t>
      </w:r>
    </w:p>
    <w:p w14:paraId="0947EAA6" w14:textId="77777777" w:rsidR="006D15DD" w:rsidRDefault="006D15DD" w:rsidP="006D15DD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>
        <w:rPr>
          <w:rFonts w:ascii="Gotham Book" w:hAnsi="Gotham Book"/>
        </w:rPr>
        <w:t>Rotary</w:t>
      </w:r>
    </w:p>
    <w:p w14:paraId="3DDB49BA" w14:textId="1C082005" w:rsidR="006D15DD" w:rsidRDefault="006D15DD" w:rsidP="006D15DD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>
        <w:rPr>
          <w:rFonts w:ascii="Gotham Book" w:hAnsi="Gotham Book"/>
        </w:rPr>
        <w:t>Kiwanis, or</w:t>
      </w:r>
    </w:p>
    <w:p w14:paraId="01B907C6" w14:textId="20A83233" w:rsidR="006D15DD" w:rsidRPr="006D15DD" w:rsidRDefault="006D15DD" w:rsidP="006D15DD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>
        <w:rPr>
          <w:rFonts w:ascii="Gotham Book" w:hAnsi="Gotham Book"/>
        </w:rPr>
        <w:t xml:space="preserve">Lions Club </w:t>
      </w:r>
    </w:p>
    <w:p w14:paraId="4900BDCF" w14:textId="474A1FF6" w:rsidR="008109FD" w:rsidRPr="00CB66B3" w:rsidRDefault="008109FD" w:rsidP="00FE058F">
      <w:pPr>
        <w:pStyle w:val="ListParagraph"/>
        <w:numPr>
          <w:ilvl w:val="0"/>
          <w:numId w:val="6"/>
        </w:numPr>
        <w:spacing w:before="120" w:after="120" w:line="360" w:lineRule="auto"/>
        <w:rPr>
          <w:rFonts w:ascii="Gotham Book" w:hAnsi="Gotham Book"/>
          <w:u w:val="single"/>
        </w:rPr>
      </w:pPr>
      <w:r w:rsidRPr="00CB66B3">
        <w:rPr>
          <w:rFonts w:ascii="Gotham Book" w:hAnsi="Gotham Book"/>
        </w:rPr>
        <w:t>Publicize CheckYourSchool.org at local events, such as:</w:t>
      </w:r>
    </w:p>
    <w:p w14:paraId="3C7E9527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Information booths at local fairs (or similar).</w:t>
      </w:r>
    </w:p>
    <w:p w14:paraId="5F2CC2AC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Presentations at PTA meetings/school events (or similar).</w:t>
      </w:r>
    </w:p>
    <w:p w14:paraId="53352197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One-on-one meetings with school principals (or similar).</w:t>
      </w:r>
    </w:p>
    <w:p w14:paraId="38568748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Presentations at industry events (or similar).</w:t>
      </w:r>
    </w:p>
    <w:p w14:paraId="6A909E6F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Presentations/participation in community groups (or similar).</w:t>
      </w:r>
    </w:p>
    <w:p w14:paraId="491AFAE4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 xml:space="preserve">Public awareness events with high profile leaders (or similar). </w:t>
      </w:r>
    </w:p>
    <w:p w14:paraId="2B17CC41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before="120" w:after="120"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 xml:space="preserve">Fundraising events—5k runs, golf tournaments (or similar). </w:t>
      </w:r>
    </w:p>
    <w:p w14:paraId="4B03A1C5" w14:textId="714669DC" w:rsidR="008109FD" w:rsidRPr="00CB66B3" w:rsidRDefault="008109FD" w:rsidP="00FE058F">
      <w:pPr>
        <w:pStyle w:val="ListParagraph"/>
        <w:numPr>
          <w:ilvl w:val="0"/>
          <w:numId w:val="6"/>
        </w:numPr>
        <w:spacing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Promote CheckYourSchool.org in local print, broadcast, and/or online media:</w:t>
      </w:r>
    </w:p>
    <w:p w14:paraId="006022F8" w14:textId="77777777" w:rsidR="008109FD" w:rsidRPr="00CB66B3" w:rsidRDefault="008109FD" w:rsidP="00FE058F">
      <w:pPr>
        <w:pStyle w:val="ListParagraph"/>
        <w:numPr>
          <w:ilvl w:val="1"/>
          <w:numId w:val="6"/>
        </w:numPr>
        <w:spacing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Comment on relevant stories and direct people to CheckYourSchool.org</w:t>
      </w:r>
    </w:p>
    <w:p w14:paraId="44CD5110" w14:textId="35580F90" w:rsidR="008109FD" w:rsidRPr="00CB66B3" w:rsidRDefault="008109FD" w:rsidP="00FE058F">
      <w:pPr>
        <w:pStyle w:val="ListParagraph"/>
        <w:numPr>
          <w:ilvl w:val="1"/>
          <w:numId w:val="6"/>
        </w:numPr>
        <w:spacing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Send a Letter to the Editor (LTE)</w:t>
      </w:r>
    </w:p>
    <w:p w14:paraId="0E59DDDC" w14:textId="3416B66A" w:rsidR="008109FD" w:rsidRPr="00CB66B3" w:rsidRDefault="008109FD" w:rsidP="00FE058F">
      <w:pPr>
        <w:pStyle w:val="ListParagraph"/>
        <w:numPr>
          <w:ilvl w:val="1"/>
          <w:numId w:val="6"/>
        </w:numPr>
        <w:spacing w:line="360" w:lineRule="auto"/>
        <w:rPr>
          <w:rFonts w:ascii="Gotham Book" w:hAnsi="Gotham Book"/>
        </w:rPr>
      </w:pPr>
      <w:r w:rsidRPr="00CB66B3">
        <w:rPr>
          <w:rFonts w:ascii="Gotham Book" w:hAnsi="Gotham Book"/>
        </w:rPr>
        <w:t>During local news coverage of events, publicize the need for financial education</w:t>
      </w:r>
      <w:bookmarkStart w:id="0" w:name="_GoBack"/>
      <w:bookmarkEnd w:id="0"/>
    </w:p>
    <w:p w14:paraId="51E9262C" w14:textId="77777777" w:rsidR="006D15DD" w:rsidRDefault="006D15DD" w:rsidP="006D15DD">
      <w:pPr>
        <w:spacing w:before="120" w:after="120" w:line="360" w:lineRule="auto"/>
        <w:rPr>
          <w:rFonts w:ascii="Gotham Book" w:hAnsi="Gotham Book"/>
        </w:rPr>
      </w:pPr>
    </w:p>
    <w:p w14:paraId="74DBDFA9" w14:textId="1C439B27" w:rsidR="0082094C" w:rsidRPr="00C927AF" w:rsidRDefault="006D15DD" w:rsidP="006D15DD">
      <w:pPr>
        <w:spacing w:before="120" w:after="120" w:line="360" w:lineRule="auto"/>
        <w:rPr>
          <w:rFonts w:ascii="Gotham Book" w:hAnsi="Gotham Book"/>
        </w:rPr>
      </w:pPr>
      <w:r w:rsidRPr="006D15DD">
        <w:rPr>
          <w:rFonts w:ascii="Gotham Book" w:hAnsi="Gotham Book"/>
        </w:rPr>
        <w:t xml:space="preserve">Contact </w:t>
      </w:r>
      <w:hyperlink r:id="rId7" w:history="1">
        <w:r w:rsidRPr="006D15DD">
          <w:rPr>
            <w:rStyle w:val="Hyperlink"/>
            <w:rFonts w:ascii="Gotham Book" w:hAnsi="Gotham Book"/>
          </w:rPr>
          <w:t>Megan.McDonald@Jumpstart.org</w:t>
        </w:r>
      </w:hyperlink>
      <w:r w:rsidRPr="006D15DD">
        <w:rPr>
          <w:rFonts w:ascii="Gotham Book" w:hAnsi="Gotham Book"/>
        </w:rPr>
        <w:t xml:space="preserve"> for PowerPoint</w:t>
      </w:r>
      <w:r w:rsidR="00EA6817">
        <w:rPr>
          <w:rFonts w:ascii="Gotham Book" w:hAnsi="Gotham Book"/>
        </w:rPr>
        <w:t xml:space="preserve"> slides</w:t>
      </w:r>
      <w:r w:rsidRPr="006D15DD">
        <w:rPr>
          <w:rFonts w:ascii="Gotham Book" w:hAnsi="Gotham Book"/>
        </w:rPr>
        <w:t xml:space="preserve">, </w:t>
      </w:r>
      <w:r w:rsidR="00EA6817">
        <w:rPr>
          <w:rFonts w:ascii="Gotham Book" w:hAnsi="Gotham Book"/>
        </w:rPr>
        <w:t>talking points</w:t>
      </w:r>
      <w:r w:rsidRPr="006D15DD">
        <w:rPr>
          <w:rFonts w:ascii="Gotham Book" w:hAnsi="Gotham Book"/>
        </w:rPr>
        <w:t>, and/or handouts.</w:t>
      </w:r>
    </w:p>
    <w:p w14:paraId="0A1ECC6A" w14:textId="77777777" w:rsidR="004B718A" w:rsidRDefault="004B718A" w:rsidP="00FE058F">
      <w:pPr>
        <w:spacing w:line="360" w:lineRule="auto"/>
      </w:pPr>
    </w:p>
    <w:sectPr w:rsidR="004B718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B620D8" w14:textId="77777777" w:rsidR="00EC014D" w:rsidRDefault="00EC014D" w:rsidP="000A46CA">
      <w:pPr>
        <w:spacing w:after="0" w:line="240" w:lineRule="auto"/>
      </w:pPr>
      <w:r>
        <w:separator/>
      </w:r>
    </w:p>
  </w:endnote>
  <w:endnote w:type="continuationSeparator" w:id="0">
    <w:p w14:paraId="1FC36AEC" w14:textId="77777777" w:rsidR="00EC014D" w:rsidRDefault="00EC014D" w:rsidP="000A4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veat bold">
    <w:panose1 w:val="00000000000000000000"/>
    <w:charset w:val="00"/>
    <w:family w:val="roman"/>
    <w:notTrueType/>
    <w:pitch w:val="default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1D6A1" w14:textId="77777777" w:rsidR="00EC014D" w:rsidRDefault="00EC014D" w:rsidP="000A46CA">
      <w:pPr>
        <w:spacing w:after="0" w:line="240" w:lineRule="auto"/>
      </w:pPr>
      <w:r>
        <w:separator/>
      </w:r>
    </w:p>
  </w:footnote>
  <w:footnote w:type="continuationSeparator" w:id="0">
    <w:p w14:paraId="6DCE8074" w14:textId="77777777" w:rsidR="00EC014D" w:rsidRDefault="00EC014D" w:rsidP="000A46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51EC7" w14:textId="1302DA69" w:rsidR="000A46CA" w:rsidRDefault="000A46C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81B7F2" wp14:editId="6418EA42">
          <wp:simplePos x="0" y="0"/>
          <wp:positionH relativeFrom="column">
            <wp:posOffset>-374650</wp:posOffset>
          </wp:positionH>
          <wp:positionV relativeFrom="paragraph">
            <wp:posOffset>-273685</wp:posOffset>
          </wp:positionV>
          <wp:extent cx="1231900" cy="82126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eck Your School landscape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900" cy="821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42DC5"/>
    <w:multiLevelType w:val="hybridMultilevel"/>
    <w:tmpl w:val="2AB8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1284B"/>
    <w:multiLevelType w:val="hybridMultilevel"/>
    <w:tmpl w:val="3B7C6D5A"/>
    <w:lvl w:ilvl="0" w:tplc="5C5EF79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784C0A"/>
    <w:multiLevelType w:val="hybridMultilevel"/>
    <w:tmpl w:val="B5AAE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13ABE"/>
    <w:multiLevelType w:val="hybridMultilevel"/>
    <w:tmpl w:val="F3FA89C2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8302C"/>
    <w:multiLevelType w:val="hybridMultilevel"/>
    <w:tmpl w:val="A790BE80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E1F12"/>
    <w:multiLevelType w:val="hybridMultilevel"/>
    <w:tmpl w:val="684A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7QwMjEwtTQ0NDVT0lEKTi0uzszPAykwrgUAFuVJFywAAAA="/>
  </w:docVars>
  <w:rsids>
    <w:rsidRoot w:val="004B718A"/>
    <w:rsid w:val="000A46CA"/>
    <w:rsid w:val="001D12DF"/>
    <w:rsid w:val="004B718A"/>
    <w:rsid w:val="0058201C"/>
    <w:rsid w:val="005D64BB"/>
    <w:rsid w:val="006D15DD"/>
    <w:rsid w:val="008109FD"/>
    <w:rsid w:val="0082094C"/>
    <w:rsid w:val="009466BB"/>
    <w:rsid w:val="00A80B06"/>
    <w:rsid w:val="00C07CEC"/>
    <w:rsid w:val="00C927AF"/>
    <w:rsid w:val="00CB66B3"/>
    <w:rsid w:val="00DF7468"/>
    <w:rsid w:val="00EA6817"/>
    <w:rsid w:val="00EC014D"/>
    <w:rsid w:val="00FE058F"/>
    <w:rsid w:val="00FF0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B048E0"/>
  <w15:chartTrackingRefBased/>
  <w15:docId w15:val="{960B967D-E043-43E3-B72F-A47EA843D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18A"/>
  </w:style>
  <w:style w:type="paragraph" w:styleId="Heading1">
    <w:name w:val="heading 1"/>
    <w:basedOn w:val="Normal"/>
    <w:next w:val="Normal"/>
    <w:link w:val="Heading1Char"/>
    <w:uiPriority w:val="9"/>
    <w:qFormat/>
    <w:rsid w:val="004B71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1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B71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71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B71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6CA"/>
  </w:style>
  <w:style w:type="paragraph" w:styleId="Footer">
    <w:name w:val="footer"/>
    <w:basedOn w:val="Normal"/>
    <w:link w:val="Foot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6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egan.McDonald@Jumpstar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</dc:creator>
  <cp:keywords/>
  <dc:description/>
  <cp:lastModifiedBy>Megan</cp:lastModifiedBy>
  <cp:revision>7</cp:revision>
  <dcterms:created xsi:type="dcterms:W3CDTF">2019-01-07T19:38:00Z</dcterms:created>
  <dcterms:modified xsi:type="dcterms:W3CDTF">2019-07-12T19:33:00Z</dcterms:modified>
</cp:coreProperties>
</file>